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920" w:type="dxa"/>
        <w:tblInd w:w="-1168" w:type="dxa"/>
        <w:tblLayout w:type="fixed"/>
        <w:tblLook w:val="04A0" w:firstRow="1" w:lastRow="0" w:firstColumn="1" w:lastColumn="0" w:noHBand="0" w:noVBand="1"/>
      </w:tblPr>
      <w:tblGrid>
        <w:gridCol w:w="5531"/>
        <w:gridCol w:w="5389"/>
      </w:tblGrid>
      <w:tr w:rsidR="00557EB4" w:rsidRPr="000132CD" w:rsidTr="00557EB4">
        <w:trPr>
          <w:trHeight w:val="340"/>
        </w:trPr>
        <w:tc>
          <w:tcPr>
            <w:tcW w:w="5529" w:type="dxa"/>
          </w:tcPr>
          <w:p w:rsidR="00557EB4" w:rsidRDefault="00557EB4">
            <w:pPr>
              <w:spacing w:after="0" w:line="240" w:lineRule="auto"/>
              <w:jc w:val="center"/>
              <w:rPr>
                <w:rFonts w:eastAsia="Calibri"/>
                <w:b/>
                <w:sz w:val="24"/>
                <w:szCs w:val="24"/>
                <w:lang w:eastAsia="en-US"/>
              </w:rPr>
            </w:pPr>
            <w:r w:rsidRPr="000132CD">
              <w:rPr>
                <w:rFonts w:ascii="Palatino Linotype" w:hAnsi="Palatino Linotype"/>
                <w:sz w:val="24"/>
                <w:szCs w:val="24"/>
              </w:rPr>
              <w:br w:type="page"/>
            </w:r>
            <w:r w:rsidRPr="000132CD">
              <w:rPr>
                <w:b/>
                <w:sz w:val="24"/>
                <w:szCs w:val="24"/>
              </w:rPr>
              <w:t>ΑΙΤΗΣΗ</w:t>
            </w:r>
          </w:p>
          <w:p w:rsidR="00557EB4" w:rsidRPr="000132CD" w:rsidRDefault="00557EB4">
            <w:pPr>
              <w:spacing w:after="0" w:line="240" w:lineRule="auto"/>
              <w:rPr>
                <w:i/>
                <w:sz w:val="20"/>
                <w:szCs w:val="20"/>
              </w:rPr>
            </w:pPr>
          </w:p>
          <w:p w:rsidR="00557EB4" w:rsidRPr="000132CD" w:rsidRDefault="00557EB4">
            <w:pPr>
              <w:spacing w:after="120" w:line="240" w:lineRule="auto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>Επώνυμο:</w:t>
            </w:r>
          </w:p>
          <w:p w:rsidR="00557EB4" w:rsidRPr="000132CD" w:rsidRDefault="00557EB4">
            <w:pPr>
              <w:spacing w:after="120" w:line="240" w:lineRule="auto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>Όνομα:</w:t>
            </w:r>
          </w:p>
          <w:p w:rsidR="00557EB4" w:rsidRPr="000132CD" w:rsidRDefault="00557EB4">
            <w:pPr>
              <w:spacing w:after="120" w:line="240" w:lineRule="auto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 xml:space="preserve"> Όνομα Πατέρα:</w:t>
            </w:r>
          </w:p>
          <w:p w:rsidR="00557EB4" w:rsidRPr="000132CD" w:rsidRDefault="00557EB4">
            <w:pPr>
              <w:spacing w:after="120" w:line="240" w:lineRule="auto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 xml:space="preserve"> Ημερομηνία Γέννησης:</w:t>
            </w:r>
          </w:p>
          <w:p w:rsidR="00557EB4" w:rsidRPr="000132CD" w:rsidRDefault="00557EB4">
            <w:pPr>
              <w:spacing w:after="120" w:line="240" w:lineRule="auto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>Τόπος Γέννησης:</w:t>
            </w:r>
          </w:p>
          <w:p w:rsidR="00557EB4" w:rsidRPr="000132CD" w:rsidRDefault="00557EB4">
            <w:pPr>
              <w:spacing w:after="0" w:line="240" w:lineRule="auto"/>
              <w:rPr>
                <w:i/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>ΔΙΕΥΘΥΝΣΗ ΚΑΤΟΙΚΙΑΣ</w:t>
            </w:r>
          </w:p>
          <w:tbl>
            <w:tblPr>
              <w:tblW w:w="5280" w:type="dxa"/>
              <w:tblLayout w:type="fixed"/>
              <w:tblLook w:val="01E0" w:firstRow="1" w:lastRow="1" w:firstColumn="1" w:lastColumn="1" w:noHBand="0" w:noVBand="0"/>
            </w:tblPr>
            <w:tblGrid>
              <w:gridCol w:w="3151"/>
              <w:gridCol w:w="2129"/>
            </w:tblGrid>
            <w:tr w:rsidR="00557EB4" w:rsidRPr="000132CD">
              <w:trPr>
                <w:trHeight w:hRule="exact" w:val="340"/>
              </w:trPr>
              <w:tc>
                <w:tcPr>
                  <w:tcW w:w="3148" w:type="dxa"/>
                  <w:hideMark/>
                </w:tcPr>
                <w:p w:rsidR="00557EB4" w:rsidRPr="000132CD" w:rsidRDefault="00557EB4">
                  <w:pPr>
                    <w:spacing w:after="120" w:line="240" w:lineRule="auto"/>
                    <w:rPr>
                      <w:i/>
                      <w:sz w:val="21"/>
                      <w:szCs w:val="21"/>
                      <w:lang w:eastAsia="en-US"/>
                    </w:rPr>
                  </w:pPr>
                  <w:r w:rsidRPr="000132CD">
                    <w:rPr>
                      <w:i/>
                      <w:sz w:val="21"/>
                      <w:szCs w:val="21"/>
                    </w:rPr>
                    <w:t>Οδός:</w:t>
                  </w:r>
                </w:p>
              </w:tc>
              <w:tc>
                <w:tcPr>
                  <w:tcW w:w="2127" w:type="dxa"/>
                  <w:hideMark/>
                </w:tcPr>
                <w:p w:rsidR="00557EB4" w:rsidRPr="000132CD" w:rsidRDefault="00557EB4">
                  <w:pPr>
                    <w:spacing w:after="120" w:line="240" w:lineRule="auto"/>
                    <w:rPr>
                      <w:i/>
                      <w:sz w:val="21"/>
                      <w:szCs w:val="21"/>
                      <w:lang w:eastAsia="en-US"/>
                    </w:rPr>
                  </w:pPr>
                  <w:r w:rsidRPr="000132CD">
                    <w:rPr>
                      <w:i/>
                      <w:sz w:val="21"/>
                      <w:szCs w:val="21"/>
                    </w:rPr>
                    <w:t>Αριθ.:</w:t>
                  </w:r>
                </w:p>
              </w:tc>
            </w:tr>
            <w:tr w:rsidR="00557EB4" w:rsidRPr="000132CD">
              <w:trPr>
                <w:trHeight w:val="340"/>
              </w:trPr>
              <w:tc>
                <w:tcPr>
                  <w:tcW w:w="3148" w:type="dxa"/>
                  <w:hideMark/>
                </w:tcPr>
                <w:p w:rsidR="00557EB4" w:rsidRPr="000132CD" w:rsidRDefault="00557EB4">
                  <w:pPr>
                    <w:spacing w:after="120" w:line="240" w:lineRule="auto"/>
                    <w:rPr>
                      <w:i/>
                      <w:sz w:val="21"/>
                      <w:szCs w:val="21"/>
                      <w:lang w:eastAsia="en-US"/>
                    </w:rPr>
                  </w:pPr>
                  <w:r w:rsidRPr="000132CD">
                    <w:rPr>
                      <w:i/>
                      <w:sz w:val="21"/>
                      <w:szCs w:val="21"/>
                    </w:rPr>
                    <w:t>Πόλη:</w:t>
                  </w:r>
                </w:p>
              </w:tc>
              <w:tc>
                <w:tcPr>
                  <w:tcW w:w="2127" w:type="dxa"/>
                  <w:hideMark/>
                </w:tcPr>
                <w:p w:rsidR="00557EB4" w:rsidRPr="000132CD" w:rsidRDefault="00557EB4">
                  <w:pPr>
                    <w:spacing w:after="120" w:line="240" w:lineRule="auto"/>
                    <w:rPr>
                      <w:i/>
                      <w:sz w:val="21"/>
                      <w:szCs w:val="21"/>
                      <w:lang w:eastAsia="en-US"/>
                    </w:rPr>
                  </w:pPr>
                  <w:r w:rsidRPr="000132CD">
                    <w:rPr>
                      <w:i/>
                      <w:sz w:val="21"/>
                      <w:szCs w:val="21"/>
                    </w:rPr>
                    <w:t>Τ.Κ.:</w:t>
                  </w:r>
                </w:p>
              </w:tc>
            </w:tr>
            <w:tr w:rsidR="00557EB4" w:rsidRPr="000132CD">
              <w:trPr>
                <w:trHeight w:val="340"/>
              </w:trPr>
              <w:tc>
                <w:tcPr>
                  <w:tcW w:w="3148" w:type="dxa"/>
                  <w:hideMark/>
                </w:tcPr>
                <w:p w:rsidR="00557EB4" w:rsidRPr="000132CD" w:rsidRDefault="00557EB4">
                  <w:pPr>
                    <w:spacing w:after="120" w:line="240" w:lineRule="auto"/>
                    <w:rPr>
                      <w:i/>
                      <w:sz w:val="21"/>
                      <w:szCs w:val="21"/>
                      <w:lang w:eastAsia="en-US"/>
                    </w:rPr>
                  </w:pPr>
                  <w:r w:rsidRPr="000132CD">
                    <w:rPr>
                      <w:i/>
                      <w:sz w:val="21"/>
                      <w:szCs w:val="21"/>
                    </w:rPr>
                    <w:t>Νομός:</w:t>
                  </w:r>
                </w:p>
              </w:tc>
              <w:tc>
                <w:tcPr>
                  <w:tcW w:w="2127" w:type="dxa"/>
                  <w:hideMark/>
                </w:tcPr>
                <w:p w:rsidR="00557EB4" w:rsidRPr="000132CD" w:rsidRDefault="00557EB4">
                  <w:pPr>
                    <w:spacing w:after="120" w:line="240" w:lineRule="auto"/>
                    <w:rPr>
                      <w:i/>
                      <w:sz w:val="21"/>
                      <w:szCs w:val="21"/>
                      <w:lang w:eastAsia="en-US"/>
                    </w:rPr>
                  </w:pPr>
                  <w:proofErr w:type="spellStart"/>
                  <w:r w:rsidRPr="000132CD">
                    <w:rPr>
                      <w:i/>
                      <w:sz w:val="21"/>
                      <w:szCs w:val="21"/>
                    </w:rPr>
                    <w:t>Τηλ</w:t>
                  </w:r>
                  <w:proofErr w:type="spellEnd"/>
                  <w:r w:rsidRPr="000132CD">
                    <w:rPr>
                      <w:i/>
                      <w:sz w:val="21"/>
                      <w:szCs w:val="21"/>
                    </w:rPr>
                    <w:t>.:</w:t>
                  </w:r>
                </w:p>
              </w:tc>
            </w:tr>
            <w:tr w:rsidR="00557EB4" w:rsidRPr="000132CD">
              <w:trPr>
                <w:trHeight w:val="340"/>
              </w:trPr>
              <w:tc>
                <w:tcPr>
                  <w:tcW w:w="3148" w:type="dxa"/>
                  <w:hideMark/>
                </w:tcPr>
                <w:p w:rsidR="00557EB4" w:rsidRPr="000132CD" w:rsidRDefault="00557EB4">
                  <w:pPr>
                    <w:spacing w:after="120" w:line="240" w:lineRule="auto"/>
                    <w:rPr>
                      <w:i/>
                      <w:sz w:val="21"/>
                      <w:szCs w:val="21"/>
                      <w:lang w:eastAsia="en-US"/>
                    </w:rPr>
                  </w:pPr>
                  <w:r w:rsidRPr="000132CD">
                    <w:rPr>
                      <w:i/>
                      <w:sz w:val="21"/>
                      <w:szCs w:val="21"/>
                      <w:lang w:val="en-US"/>
                    </w:rPr>
                    <w:t>Email</w:t>
                  </w:r>
                  <w:r w:rsidRPr="000132CD">
                    <w:rPr>
                      <w:i/>
                      <w:sz w:val="21"/>
                      <w:szCs w:val="21"/>
                    </w:rPr>
                    <w:t>:</w:t>
                  </w:r>
                </w:p>
              </w:tc>
              <w:tc>
                <w:tcPr>
                  <w:tcW w:w="2127" w:type="dxa"/>
                  <w:hideMark/>
                </w:tcPr>
                <w:p w:rsidR="00557EB4" w:rsidRPr="000132CD" w:rsidRDefault="00557EB4">
                  <w:pPr>
                    <w:spacing w:after="120" w:line="240" w:lineRule="auto"/>
                    <w:rPr>
                      <w:i/>
                      <w:sz w:val="21"/>
                      <w:szCs w:val="21"/>
                      <w:lang w:eastAsia="en-US"/>
                    </w:rPr>
                  </w:pPr>
                  <w:proofErr w:type="spellStart"/>
                  <w:r w:rsidRPr="000132CD">
                    <w:rPr>
                      <w:i/>
                      <w:sz w:val="21"/>
                      <w:szCs w:val="21"/>
                    </w:rPr>
                    <w:t>Κιν</w:t>
                  </w:r>
                  <w:proofErr w:type="spellEnd"/>
                  <w:r w:rsidRPr="000132CD">
                    <w:rPr>
                      <w:i/>
                      <w:sz w:val="21"/>
                      <w:szCs w:val="21"/>
                    </w:rPr>
                    <w:t>.:</w:t>
                  </w:r>
                </w:p>
              </w:tc>
            </w:tr>
          </w:tbl>
          <w:p w:rsidR="00557EB4" w:rsidRDefault="00557EB4">
            <w:pPr>
              <w:spacing w:after="0" w:line="240" w:lineRule="auto"/>
              <w:rPr>
                <w:rFonts w:eastAsia="Calibri"/>
                <w:sz w:val="21"/>
                <w:szCs w:val="21"/>
                <w:lang w:eastAsia="en-US"/>
              </w:rPr>
            </w:pPr>
          </w:p>
          <w:p w:rsidR="00557EB4" w:rsidRPr="000132CD" w:rsidRDefault="00557EB4">
            <w:pPr>
              <w:spacing w:after="0" w:line="240" w:lineRule="auto"/>
              <w:rPr>
                <w:b/>
                <w:sz w:val="21"/>
                <w:szCs w:val="21"/>
              </w:rPr>
            </w:pPr>
            <w:r w:rsidRPr="000132CD">
              <w:rPr>
                <w:b/>
                <w:sz w:val="21"/>
                <w:szCs w:val="21"/>
              </w:rPr>
              <w:t>ΤΙΤΛΟΙ ΣΠΟΥΔΩΝ</w:t>
            </w:r>
          </w:p>
          <w:p w:rsidR="00557EB4" w:rsidRPr="000132CD" w:rsidRDefault="00557EB4">
            <w:pPr>
              <w:spacing w:after="0" w:line="240" w:lineRule="auto"/>
              <w:rPr>
                <w:i/>
                <w:sz w:val="21"/>
                <w:szCs w:val="21"/>
              </w:rPr>
            </w:pPr>
          </w:p>
          <w:p w:rsidR="00557EB4" w:rsidRPr="000132CD" w:rsidRDefault="00557EB4">
            <w:pPr>
              <w:spacing w:after="120" w:line="240" w:lineRule="auto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>Πτυχιούχος Τμήματος:</w:t>
            </w:r>
          </w:p>
          <w:p w:rsidR="00557EB4" w:rsidRPr="000132CD" w:rsidRDefault="00557EB4">
            <w:pPr>
              <w:spacing w:after="120" w:line="240" w:lineRule="auto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>Ειδίκευσης (εάν υπάρχει):</w:t>
            </w:r>
          </w:p>
          <w:p w:rsidR="00557EB4" w:rsidRPr="000132CD" w:rsidRDefault="00557EB4">
            <w:pPr>
              <w:spacing w:after="120" w:line="240" w:lineRule="auto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>Σχολής:</w:t>
            </w:r>
          </w:p>
          <w:p w:rsidR="00557EB4" w:rsidRPr="000132CD" w:rsidRDefault="00557EB4">
            <w:pPr>
              <w:spacing w:after="120" w:line="240" w:lineRule="auto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>Πανεπιστημίου:</w:t>
            </w:r>
          </w:p>
          <w:p w:rsidR="00557EB4" w:rsidRPr="000132CD" w:rsidRDefault="00557EB4">
            <w:pPr>
              <w:spacing w:after="60" w:line="240" w:lineRule="auto"/>
              <w:rPr>
                <w:i/>
                <w:sz w:val="21"/>
                <w:szCs w:val="21"/>
              </w:rPr>
            </w:pPr>
            <w:proofErr w:type="spellStart"/>
            <w:r w:rsidRPr="000132CD">
              <w:rPr>
                <w:i/>
                <w:sz w:val="21"/>
                <w:szCs w:val="21"/>
              </w:rPr>
              <w:t>Αποφ</w:t>
            </w:r>
            <w:proofErr w:type="spellEnd"/>
            <w:r w:rsidRPr="000132CD">
              <w:rPr>
                <w:i/>
                <w:sz w:val="21"/>
                <w:szCs w:val="21"/>
              </w:rPr>
              <w:t>. ΔΟΑΤΑΠ:</w:t>
            </w:r>
          </w:p>
          <w:p w:rsidR="00557EB4" w:rsidRPr="000132CD" w:rsidRDefault="00557EB4">
            <w:pPr>
              <w:spacing w:after="60" w:line="240" w:lineRule="auto"/>
              <w:rPr>
                <w:i/>
                <w:sz w:val="21"/>
                <w:szCs w:val="21"/>
                <w:vertAlign w:val="superscript"/>
              </w:rPr>
            </w:pPr>
            <w:r w:rsidRPr="000132CD">
              <w:rPr>
                <w:i/>
                <w:sz w:val="21"/>
                <w:szCs w:val="21"/>
                <w:vertAlign w:val="superscript"/>
              </w:rPr>
              <w:t xml:space="preserve">(Για </w:t>
            </w:r>
            <w:r w:rsidR="00F52786" w:rsidRPr="000132CD">
              <w:rPr>
                <w:i/>
                <w:sz w:val="21"/>
                <w:szCs w:val="21"/>
                <w:vertAlign w:val="superscript"/>
              </w:rPr>
              <w:t>τους τίτλους της αλλοδαπής-πρέπει</w:t>
            </w:r>
            <w:r w:rsidRPr="000132CD">
              <w:rPr>
                <w:i/>
                <w:sz w:val="21"/>
                <w:szCs w:val="21"/>
                <w:vertAlign w:val="superscript"/>
              </w:rPr>
              <w:t xml:space="preserve"> να επισυναφθεί)</w:t>
            </w:r>
          </w:p>
          <w:p w:rsidR="00557EB4" w:rsidRPr="000132CD" w:rsidRDefault="00557EB4">
            <w:pPr>
              <w:spacing w:after="120" w:line="240" w:lineRule="auto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>Άλλοι Τίτλοι Σπουδών:</w:t>
            </w:r>
          </w:p>
          <w:p w:rsidR="00557EB4" w:rsidRPr="000132CD" w:rsidRDefault="00557EB4">
            <w:pPr>
              <w:spacing w:after="0" w:line="240" w:lineRule="auto"/>
              <w:rPr>
                <w:i/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>Ξένες Γλώσσες:</w:t>
            </w: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b/>
                <w:i/>
                <w:sz w:val="21"/>
                <w:szCs w:val="21"/>
                <w:vertAlign w:val="superscript"/>
              </w:rPr>
            </w:pPr>
            <w:r w:rsidRPr="000132CD">
              <w:rPr>
                <w:b/>
                <w:i/>
                <w:sz w:val="21"/>
                <w:szCs w:val="21"/>
              </w:rPr>
              <w:t xml:space="preserve"> ………………….……….  ……/……/20….</w:t>
            </w:r>
            <w:r w:rsidRPr="000132CD">
              <w:rPr>
                <w:b/>
                <w:i/>
                <w:sz w:val="21"/>
                <w:szCs w:val="21"/>
                <w:vertAlign w:val="superscript"/>
              </w:rPr>
              <w:t xml:space="preserve">                                 </w:t>
            </w:r>
          </w:p>
          <w:p w:rsidR="00557EB4" w:rsidRPr="000132CD" w:rsidRDefault="00557EB4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  <w:r w:rsidRPr="000132CD">
              <w:rPr>
                <w:b/>
                <w:i/>
                <w:sz w:val="21"/>
                <w:szCs w:val="21"/>
                <w:vertAlign w:val="superscript"/>
              </w:rPr>
              <w:t xml:space="preserve"> (Τόπος)                                        (Ημερομηνία</w:t>
            </w:r>
            <w:r w:rsidRPr="000132CD">
              <w:rPr>
                <w:i/>
                <w:sz w:val="21"/>
                <w:szCs w:val="21"/>
                <w:vertAlign w:val="superscript"/>
              </w:rPr>
              <w:t>)</w:t>
            </w:r>
          </w:p>
        </w:tc>
        <w:tc>
          <w:tcPr>
            <w:tcW w:w="5387" w:type="dxa"/>
          </w:tcPr>
          <w:p w:rsidR="00557EB4" w:rsidRDefault="00557EB4">
            <w:pPr>
              <w:spacing w:after="0" w:line="240" w:lineRule="auto"/>
              <w:rPr>
                <w:rFonts w:eastAsia="Calibri"/>
                <w:b/>
                <w:sz w:val="20"/>
                <w:szCs w:val="20"/>
                <w:lang w:eastAsia="en-US"/>
              </w:rPr>
            </w:pPr>
          </w:p>
          <w:p w:rsidR="00557EB4" w:rsidRPr="000132CD" w:rsidRDefault="00557EB4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:rsidR="00557EB4" w:rsidRPr="000132CD" w:rsidRDefault="00557EB4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0132CD">
              <w:rPr>
                <w:b/>
                <w:sz w:val="24"/>
                <w:szCs w:val="24"/>
              </w:rPr>
              <w:t>ΠΡΟΣ:</w:t>
            </w:r>
          </w:p>
          <w:p w:rsidR="00557EB4" w:rsidRPr="00830B36" w:rsidRDefault="00557EB4">
            <w:pPr>
              <w:spacing w:after="0" w:line="240" w:lineRule="auto"/>
              <w:rPr>
                <w:sz w:val="24"/>
                <w:szCs w:val="24"/>
              </w:rPr>
            </w:pPr>
            <w:r w:rsidRPr="000132CD">
              <w:rPr>
                <w:sz w:val="24"/>
                <w:szCs w:val="24"/>
              </w:rPr>
              <w:t xml:space="preserve">την Γραμματεία του </w:t>
            </w:r>
            <w:r w:rsidR="006350C4">
              <w:rPr>
                <w:sz w:val="24"/>
                <w:szCs w:val="24"/>
              </w:rPr>
              <w:t>Τμήματος Κοινωνικής Θεολογίας</w:t>
            </w:r>
            <w:r w:rsidR="005F657E">
              <w:rPr>
                <w:sz w:val="24"/>
                <w:szCs w:val="24"/>
              </w:rPr>
              <w:t xml:space="preserve"> και Χριστιανικού Πολιτισμού ΑΠΘ</w:t>
            </w:r>
            <w:r w:rsidR="00830B36">
              <w:rPr>
                <w:sz w:val="24"/>
                <w:szCs w:val="24"/>
              </w:rPr>
              <w:t xml:space="preserve">* για το </w:t>
            </w:r>
            <w:r w:rsidRPr="000132CD">
              <w:rPr>
                <w:sz w:val="24"/>
                <w:szCs w:val="24"/>
              </w:rPr>
              <w:t xml:space="preserve">Δ.Π.Μ.Σ. </w:t>
            </w:r>
            <w:r w:rsidRPr="000132CD">
              <w:rPr>
                <w:b/>
                <w:sz w:val="24"/>
                <w:szCs w:val="24"/>
              </w:rPr>
              <w:t>«Ελλάδα: Εκκλησια</w:t>
            </w:r>
            <w:r w:rsidRPr="000132CD">
              <w:rPr>
                <w:b/>
                <w:sz w:val="24"/>
                <w:szCs w:val="24"/>
              </w:rPr>
              <w:softHyphen/>
              <w:t>στι</w:t>
            </w:r>
            <w:r w:rsidRPr="000132CD">
              <w:rPr>
                <w:b/>
                <w:sz w:val="24"/>
                <w:szCs w:val="24"/>
              </w:rPr>
              <w:softHyphen/>
              <w:t>κή Ιστορία και Πολιτισμός»</w:t>
            </w:r>
          </w:p>
          <w:p w:rsidR="00557EB4" w:rsidRPr="000132CD" w:rsidRDefault="00557EB4">
            <w:pPr>
              <w:spacing w:after="0" w:line="240" w:lineRule="auto"/>
              <w:rPr>
                <w:i/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jc w:val="both"/>
              <w:rPr>
                <w:i/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>Παρακαλώ όπως με συμπεριλάβετε στους υ</w:t>
            </w:r>
            <w:r w:rsidR="00830B36">
              <w:rPr>
                <w:sz w:val="21"/>
                <w:szCs w:val="21"/>
              </w:rPr>
              <w:t xml:space="preserve">ποψηφίους φοίτησης στο Δ.Π.Μ.Σ., </w:t>
            </w:r>
            <w:r w:rsidRPr="000132CD">
              <w:rPr>
                <w:sz w:val="21"/>
                <w:szCs w:val="21"/>
              </w:rPr>
              <w:t>για την απόκτηση Μεταπτυχιακού Διπλώματος Ειδίκευσης στο αντικείμενο: «Ελλάδα: Εκκλησιαστική Ιστορία και Πολιτισμός».</w:t>
            </w:r>
          </w:p>
          <w:p w:rsidR="00557EB4" w:rsidRPr="000132CD" w:rsidRDefault="00557EB4">
            <w:pPr>
              <w:spacing w:after="0" w:line="240" w:lineRule="auto"/>
              <w:jc w:val="both"/>
              <w:rPr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>Δηλώνω ότι γνωρίζω πως το συγκεκριμέν</w:t>
            </w:r>
            <w:bookmarkStart w:id="0" w:name="_GoBack"/>
            <w:bookmarkEnd w:id="0"/>
            <w:r w:rsidRPr="000132CD">
              <w:rPr>
                <w:sz w:val="21"/>
                <w:szCs w:val="21"/>
              </w:rPr>
              <w:t xml:space="preserve">ο Μεταπτυχιακό, στο οποίο αιτούμαι να εισαχθώ, προβλέπει την καταβολή </w:t>
            </w:r>
            <w:r w:rsidR="00830B36">
              <w:rPr>
                <w:sz w:val="21"/>
                <w:szCs w:val="21"/>
              </w:rPr>
              <w:t>τελών φοίτησης</w:t>
            </w:r>
            <w:r w:rsidRPr="000132CD">
              <w:rPr>
                <w:rFonts w:cs="Calibri"/>
                <w:color w:val="000000"/>
                <w:sz w:val="21"/>
                <w:szCs w:val="21"/>
              </w:rPr>
              <w:t>.</w:t>
            </w:r>
          </w:p>
          <w:p w:rsidR="00557EB4" w:rsidRPr="000132CD" w:rsidRDefault="00557EB4">
            <w:pPr>
              <w:spacing w:after="0" w:line="240" w:lineRule="auto"/>
              <w:jc w:val="both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jc w:val="both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>Επισυνάπτω:</w:t>
            </w: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>1. Αντίγραφο Πτυχίου</w:t>
            </w: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>2</w:t>
            </w:r>
            <w:r w:rsidRPr="000132CD">
              <w:rPr>
                <w:b/>
                <w:sz w:val="21"/>
                <w:szCs w:val="21"/>
              </w:rPr>
              <w:t xml:space="preserve">. </w:t>
            </w:r>
            <w:r w:rsidRPr="000132CD">
              <w:rPr>
                <w:sz w:val="21"/>
                <w:szCs w:val="21"/>
              </w:rPr>
              <w:t>Αναλυτική Βαθμολογία μαθημάτων</w:t>
            </w: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>3. Βιογραφικό Σημείωμα-Υπόμνημα</w:t>
            </w:r>
          </w:p>
          <w:p w:rsidR="00557EB4" w:rsidRPr="000132CD" w:rsidRDefault="00557EB4">
            <w:pPr>
              <w:spacing w:after="0" w:line="240" w:lineRule="auto"/>
              <w:jc w:val="both"/>
              <w:rPr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 xml:space="preserve">4. Δύο (2) Συστατικές Επιστολές </w:t>
            </w:r>
          </w:p>
          <w:p w:rsidR="00557EB4" w:rsidRPr="000132CD" w:rsidRDefault="00557EB4">
            <w:pPr>
              <w:spacing w:after="0" w:line="240" w:lineRule="auto"/>
              <w:jc w:val="both"/>
              <w:rPr>
                <w:i/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jc w:val="both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 xml:space="preserve">Για κάθε  επιστολή συμπληρώστε Ονοματεπώνυμο, Τίτλο, Διεύθυνση, Τηλέφωνο και </w:t>
            </w:r>
            <w:r w:rsidRPr="000132CD">
              <w:rPr>
                <w:i/>
                <w:sz w:val="21"/>
                <w:szCs w:val="21"/>
                <w:lang w:val="en-US"/>
              </w:rPr>
              <w:t>Email</w:t>
            </w:r>
            <w:r w:rsidRPr="000132CD">
              <w:rPr>
                <w:i/>
                <w:sz w:val="21"/>
                <w:szCs w:val="21"/>
              </w:rPr>
              <w:t xml:space="preserve"> του </w:t>
            </w:r>
            <w:proofErr w:type="spellStart"/>
            <w:r w:rsidRPr="000132CD">
              <w:rPr>
                <w:i/>
                <w:sz w:val="21"/>
                <w:szCs w:val="21"/>
              </w:rPr>
              <w:t>συντάξαντος</w:t>
            </w:r>
            <w:proofErr w:type="spellEnd"/>
          </w:p>
          <w:p w:rsidR="00557EB4" w:rsidRPr="000132CD" w:rsidRDefault="00557EB4">
            <w:pPr>
              <w:spacing w:after="0" w:line="360" w:lineRule="auto"/>
              <w:jc w:val="both"/>
              <w:rPr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>α)…………………………………………………………………………………………………………………………………………………………………………………………………………………………………………………..............................</w:t>
            </w:r>
          </w:p>
          <w:p w:rsidR="00557EB4" w:rsidRPr="000132CD" w:rsidRDefault="00557EB4">
            <w:pPr>
              <w:spacing w:after="0" w:line="360" w:lineRule="auto"/>
              <w:jc w:val="both"/>
              <w:rPr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>β)………………………………………………………………………………………</w:t>
            </w:r>
          </w:p>
          <w:p w:rsidR="00557EB4" w:rsidRPr="000132CD" w:rsidRDefault="00557EB4">
            <w:pPr>
              <w:spacing w:after="0" w:line="360" w:lineRule="auto"/>
              <w:jc w:val="both"/>
              <w:rPr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>………………………………………………………………………………………………………………………………………………………………………………………</w:t>
            </w:r>
          </w:p>
          <w:p w:rsidR="00557EB4" w:rsidRPr="000132CD" w:rsidRDefault="00557EB4">
            <w:pPr>
              <w:spacing w:after="0" w:line="240" w:lineRule="auto"/>
              <w:jc w:val="both"/>
              <w:rPr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>5.  Φωτοτυπία αστυνομικής ταυτότητας</w:t>
            </w:r>
          </w:p>
          <w:p w:rsidR="00557EB4" w:rsidRPr="000132CD" w:rsidRDefault="00557EB4">
            <w:pPr>
              <w:spacing w:after="0" w:line="240" w:lineRule="auto"/>
              <w:jc w:val="both"/>
              <w:rPr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 xml:space="preserve">6. Πιστοποίηση γλωσσομάθειας επιπέδου Β2 (εάν δεν υπάρχει συμπληρώνεται παρακάτω η δήλωση συμμετοχής στις προβλεπόμενες εξετάσεις γλώσσας)  </w:t>
            </w:r>
          </w:p>
          <w:p w:rsidR="00557EB4" w:rsidRPr="000132CD" w:rsidRDefault="00557EB4">
            <w:pPr>
              <w:spacing w:after="0" w:line="240" w:lineRule="auto"/>
              <w:jc w:val="both"/>
              <w:rPr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>7. Μία (1) φωτογραφία</w:t>
            </w:r>
            <w:r w:rsidR="00830B36">
              <w:rPr>
                <w:sz w:val="21"/>
                <w:szCs w:val="21"/>
              </w:rPr>
              <w:t xml:space="preserve"> τύπου αστυνομικής ταυτότητας ή διαβατηρίου</w:t>
            </w:r>
          </w:p>
          <w:p w:rsidR="00557EB4" w:rsidRPr="000132CD" w:rsidRDefault="00557EB4">
            <w:pPr>
              <w:spacing w:after="0" w:line="240" w:lineRule="auto"/>
              <w:jc w:val="both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jc w:val="both"/>
              <w:rPr>
                <w:b/>
                <w:i/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jc w:val="both"/>
              <w:rPr>
                <w:b/>
                <w:i/>
                <w:sz w:val="21"/>
                <w:szCs w:val="21"/>
              </w:rPr>
            </w:pPr>
            <w:r w:rsidRPr="000132CD">
              <w:rPr>
                <w:b/>
                <w:i/>
                <w:sz w:val="21"/>
                <w:szCs w:val="21"/>
              </w:rPr>
              <w:t>Συμπληρώνεται μόνο όταν δεν υπάρχει η απαραίτητη πιστοποίηση:</w:t>
            </w:r>
          </w:p>
          <w:p w:rsidR="00557EB4" w:rsidRPr="000132CD" w:rsidRDefault="00557EB4">
            <w:pPr>
              <w:spacing w:after="0" w:line="240" w:lineRule="auto"/>
              <w:jc w:val="both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>Γνωρίζω την ……………………. γλώσσα. Επειδή όμως δεν διαθέτω πιστοποιητικό γλωσσομάθειας Β2 θα επιθυμούσα να συμμετάσχω στις προβλεπόμενες εξετάσεις για την πιστοποίηση της γνώσης της παραπάνω ξένης γλώσσας.</w:t>
            </w: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jc w:val="center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 xml:space="preserve">Ο/Η </w:t>
            </w:r>
            <w:proofErr w:type="spellStart"/>
            <w:r w:rsidRPr="000132CD">
              <w:rPr>
                <w:i/>
                <w:sz w:val="21"/>
                <w:szCs w:val="21"/>
              </w:rPr>
              <w:t>Αιτ</w:t>
            </w:r>
            <w:proofErr w:type="spellEnd"/>
            <w:r w:rsidRPr="000132CD">
              <w:rPr>
                <w:i/>
                <w:sz w:val="21"/>
                <w:szCs w:val="21"/>
              </w:rPr>
              <w:t>………</w:t>
            </w:r>
          </w:p>
          <w:p w:rsidR="00557EB4" w:rsidRPr="000132CD" w:rsidRDefault="00557EB4">
            <w:pPr>
              <w:spacing w:after="0" w:line="240" w:lineRule="auto"/>
              <w:rPr>
                <w:i/>
                <w:sz w:val="21"/>
                <w:szCs w:val="21"/>
              </w:rPr>
            </w:pPr>
          </w:p>
          <w:p w:rsidR="00557EB4" w:rsidRDefault="00557EB4">
            <w:pPr>
              <w:spacing w:after="0" w:line="240" w:lineRule="auto"/>
              <w:rPr>
                <w:i/>
                <w:sz w:val="21"/>
                <w:szCs w:val="21"/>
              </w:rPr>
            </w:pPr>
          </w:p>
          <w:p w:rsidR="00830B36" w:rsidRDefault="00830B36">
            <w:pPr>
              <w:spacing w:after="0" w:line="240" w:lineRule="auto"/>
              <w:rPr>
                <w:i/>
                <w:sz w:val="21"/>
                <w:szCs w:val="21"/>
              </w:rPr>
            </w:pPr>
          </w:p>
          <w:p w:rsidR="00830B36" w:rsidRPr="000132CD" w:rsidRDefault="00830B36">
            <w:pPr>
              <w:spacing w:after="0" w:line="240" w:lineRule="auto"/>
              <w:rPr>
                <w:i/>
                <w:sz w:val="21"/>
                <w:szCs w:val="21"/>
              </w:rPr>
            </w:pPr>
          </w:p>
          <w:p w:rsidR="00557EB4" w:rsidRPr="000132CD" w:rsidRDefault="00557EB4" w:rsidP="00830B36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</w:tbl>
    <w:p w:rsidR="007E7869" w:rsidRDefault="007E7869" w:rsidP="00830B36">
      <w:pPr>
        <w:ind w:left="-1134"/>
      </w:pPr>
    </w:p>
    <w:p w:rsidR="00830B36" w:rsidRDefault="00830B36" w:rsidP="00830B36">
      <w:pPr>
        <w:ind w:left="-1134"/>
      </w:pPr>
      <w:r>
        <w:t>*Με την συμμετοχή του Τμήματος Κοινωνικής Θεολογίας και Θρησκειολογίας του ΕΚΠΑ</w:t>
      </w:r>
    </w:p>
    <w:sectPr w:rsidR="00830B36" w:rsidSect="00830B36">
      <w:pgSz w:w="11906" w:h="16838"/>
      <w:pgMar w:top="873" w:right="1797" w:bottom="873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zMDc2MjYwMbAwMDVV0lEKTi0uzszPAykwrAUAwSr/giwAAAA="/>
  </w:docVars>
  <w:rsids>
    <w:rsidRoot w:val="00557EB4"/>
    <w:rsid w:val="000132CD"/>
    <w:rsid w:val="003C4BE9"/>
    <w:rsid w:val="00557EB4"/>
    <w:rsid w:val="005A3732"/>
    <w:rsid w:val="005A7FED"/>
    <w:rsid w:val="005F657E"/>
    <w:rsid w:val="006350C4"/>
    <w:rsid w:val="007E7869"/>
    <w:rsid w:val="00830B36"/>
    <w:rsid w:val="0099252C"/>
    <w:rsid w:val="00D10DC7"/>
    <w:rsid w:val="00F52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B1C81C"/>
  <w15:docId w15:val="{52D42300-C7F1-4B43-B6E9-4E2F51914F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6350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">
    <w:name w:val="Κείμενο πλαισίου Char"/>
    <w:basedOn w:val="a0"/>
    <w:link w:val="a3"/>
    <w:uiPriority w:val="99"/>
    <w:semiHidden/>
    <w:rsid w:val="006350C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383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1</Words>
  <Characters>1716</Characters>
  <Application>Microsoft Office Word</Application>
  <DocSecurity>0</DocSecurity>
  <Lines>14</Lines>
  <Paragraphs>4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eni</dc:creator>
  <cp:lastModifiedBy>Stratos</cp:lastModifiedBy>
  <cp:revision>3</cp:revision>
  <cp:lastPrinted>2020-06-25T09:09:00Z</cp:lastPrinted>
  <dcterms:created xsi:type="dcterms:W3CDTF">2020-07-28T10:56:00Z</dcterms:created>
  <dcterms:modified xsi:type="dcterms:W3CDTF">2022-07-11T06:37:00Z</dcterms:modified>
</cp:coreProperties>
</file>